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DF6B1A" w14:textId="3B18DE13" w:rsidR="0031216A" w:rsidRDefault="00AB7D05">
      <w:pPr>
        <w:pStyle w:val="Title"/>
      </w:pPr>
      <w:r>
        <w:t>Critique of</w:t>
      </w:r>
      <w:r w:rsidR="00D83D7E">
        <w:t xml:space="preserve"> Project Number </w:t>
      </w:r>
      <w:r>
        <w:t>33</w:t>
      </w:r>
    </w:p>
    <w:p w14:paraId="241CA6E7" w14:textId="77777777" w:rsidR="0031216A" w:rsidRDefault="00D83D7E">
      <w:pPr>
        <w:pStyle w:val="Heading2"/>
      </w:pPr>
      <w:bookmarkStart w:id="0" w:name="instructions"/>
      <w:r>
        <w:t>Instructions</w:t>
      </w:r>
    </w:p>
    <w:p w14:paraId="7A3BC4C8" w14:textId="77777777" w:rsidR="0031216A" w:rsidRDefault="00D83D7E">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61F916D4" w14:textId="77777777" w:rsidR="0031216A" w:rsidRDefault="00D83D7E">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w:t>
      </w:r>
      <w:r>
        <w:t xml:space="preserve">itique_of_Project##.docx’. Once you are finished, e-mail me both documents (one document per critique) and I will upload them to the ‘Peer_Reviewed_Work’ folder so that your peers can view them. Do not e-mail me the .Rmd file. These reviews are due by </w:t>
      </w:r>
      <w:r>
        <w:rPr>
          <w:b/>
        </w:rPr>
        <w:t>Frid</w:t>
      </w:r>
      <w:r>
        <w:rPr>
          <w:b/>
        </w:rPr>
        <w:t>ay, March 26th at 5:30pm CST</w:t>
      </w:r>
      <w:r>
        <w:t>. For ease you can use this markdown file to fill out your responses and knit which will produce a word document for you.</w:t>
      </w:r>
    </w:p>
    <w:p w14:paraId="2BEDABB1" w14:textId="77777777" w:rsidR="0031216A" w:rsidRDefault="00D83D7E">
      <w:pPr>
        <w:pStyle w:val="Heading2"/>
      </w:pPr>
      <w:bookmarkStart w:id="1" w:name="feedback-below"/>
      <w:bookmarkEnd w:id="0"/>
      <w:r>
        <w:t>Feedback Below</w:t>
      </w:r>
    </w:p>
    <w:p w14:paraId="57E0759F" w14:textId="77777777" w:rsidR="0031216A" w:rsidRDefault="00D83D7E">
      <w:pPr>
        <w:pStyle w:val="FirstParagraph"/>
      </w:pPr>
      <w:r>
        <w:rPr>
          <w:b/>
        </w:rPr>
        <w:t>What is their topic on?</w:t>
      </w:r>
    </w:p>
    <w:p w14:paraId="590D4A2C" w14:textId="775C20D7" w:rsidR="0031216A" w:rsidRDefault="00D83D7E">
      <w:pPr>
        <w:pStyle w:val="Compact"/>
        <w:numPr>
          <w:ilvl w:val="0"/>
          <w:numId w:val="2"/>
        </w:numPr>
      </w:pPr>
      <w:r>
        <w:rPr>
          <w:i/>
        </w:rPr>
        <w:t>Is the title consistent with the topic?</w:t>
      </w:r>
      <w:r w:rsidR="00AB7D05">
        <w:rPr>
          <w:i/>
        </w:rPr>
        <w:t xml:space="preserve"> Yes</w:t>
      </w:r>
    </w:p>
    <w:p w14:paraId="6DE36C06" w14:textId="6C2DAA6B" w:rsidR="0031216A" w:rsidRDefault="00D83D7E">
      <w:pPr>
        <w:pStyle w:val="Compact"/>
        <w:numPr>
          <w:ilvl w:val="0"/>
          <w:numId w:val="2"/>
        </w:numPr>
      </w:pPr>
      <w:r>
        <w:rPr>
          <w:i/>
        </w:rPr>
        <w:t>In other words does the tit</w:t>
      </w:r>
      <w:r>
        <w:rPr>
          <w:i/>
        </w:rPr>
        <w:t>le make sense for the project?</w:t>
      </w:r>
      <w:r w:rsidR="00AB7D05">
        <w:rPr>
          <w:i/>
        </w:rPr>
        <w:t xml:space="preserve"> Yes, the project title is consistent with the intentions of the overall project.</w:t>
      </w:r>
    </w:p>
    <w:p w14:paraId="48B40D8D" w14:textId="77777777" w:rsidR="0031216A" w:rsidRDefault="00D83D7E">
      <w:pPr>
        <w:pStyle w:val="FirstParagraph"/>
      </w:pPr>
      <w:r>
        <w:rPr>
          <w:b/>
        </w:rPr>
        <w:t>Are the objectives of the project clearly identifiable?</w:t>
      </w:r>
    </w:p>
    <w:p w14:paraId="3E78BF4D" w14:textId="126A2D19" w:rsidR="0031216A" w:rsidRDefault="00D83D7E">
      <w:pPr>
        <w:pStyle w:val="Compact"/>
        <w:numPr>
          <w:ilvl w:val="0"/>
          <w:numId w:val="3"/>
        </w:numPr>
      </w:pPr>
      <w:r>
        <w:rPr>
          <w:i/>
        </w:rPr>
        <w:t>What are they wanting to study?</w:t>
      </w:r>
      <w:r w:rsidR="00AB7D05">
        <w:rPr>
          <w:i/>
        </w:rPr>
        <w:t xml:space="preserve"> The presenter wants </w:t>
      </w:r>
      <w:r w:rsidR="0041526E">
        <w:rPr>
          <w:i/>
        </w:rPr>
        <w:t xml:space="preserve">to observe the relationship between streaming services and movie theatres. </w:t>
      </w:r>
    </w:p>
    <w:p w14:paraId="394FC816" w14:textId="2FBD8351" w:rsidR="0031216A" w:rsidRDefault="00D83D7E">
      <w:pPr>
        <w:pStyle w:val="Compact"/>
        <w:numPr>
          <w:ilvl w:val="0"/>
          <w:numId w:val="3"/>
        </w:numPr>
      </w:pPr>
      <w:r>
        <w:rPr>
          <w:i/>
        </w:rPr>
        <w:t>What is the motivation of this project?</w:t>
      </w:r>
      <w:r w:rsidR="00AB7D05">
        <w:rPr>
          <w:i/>
        </w:rPr>
        <w:t xml:space="preserve"> </w:t>
      </w:r>
      <w:r w:rsidR="00695A09">
        <w:rPr>
          <w:i/>
        </w:rPr>
        <w:t xml:space="preserve">Have streaming services taken away from box office revenue. </w:t>
      </w:r>
    </w:p>
    <w:p w14:paraId="44BBC909" w14:textId="0C7A5441" w:rsidR="0031216A" w:rsidRDefault="00D83D7E">
      <w:pPr>
        <w:pStyle w:val="Compact"/>
        <w:numPr>
          <w:ilvl w:val="0"/>
          <w:numId w:val="3"/>
        </w:numPr>
      </w:pPr>
      <w:r>
        <w:rPr>
          <w:i/>
        </w:rPr>
        <w:t>What does the presenter hope to accomplish with this project?</w:t>
      </w:r>
      <w:r w:rsidR="00AB7D05">
        <w:rPr>
          <w:i/>
        </w:rPr>
        <w:t xml:space="preserve"> </w:t>
      </w:r>
      <w:r w:rsidR="0041526E">
        <w:rPr>
          <w:i/>
        </w:rPr>
        <w:t xml:space="preserve">To make an inference on whether or not streaming services will be the end of movie theaters. </w:t>
      </w:r>
    </w:p>
    <w:p w14:paraId="731C3E53" w14:textId="77777777" w:rsidR="0031216A" w:rsidRDefault="00D83D7E">
      <w:pPr>
        <w:pStyle w:val="FirstParagraph"/>
      </w:pPr>
      <w:r>
        <w:rPr>
          <w:b/>
        </w:rPr>
        <w:t>What data are used?</w:t>
      </w:r>
    </w:p>
    <w:p w14:paraId="1D8FF11D" w14:textId="58997CBC" w:rsidR="0031216A" w:rsidRDefault="00D83D7E">
      <w:pPr>
        <w:pStyle w:val="Compact"/>
        <w:numPr>
          <w:ilvl w:val="0"/>
          <w:numId w:val="4"/>
        </w:numPr>
      </w:pPr>
      <w:r>
        <w:rPr>
          <w:i/>
        </w:rPr>
        <w:t>What website(s)</w:t>
      </w:r>
      <w:r>
        <w:rPr>
          <w:i/>
        </w:rPr>
        <w:t xml:space="preserve"> are scraped?</w:t>
      </w:r>
      <w:r w:rsidR="00AB7D05">
        <w:rPr>
          <w:i/>
        </w:rPr>
        <w:t xml:space="preserve"> </w:t>
      </w:r>
      <w:proofErr w:type="spellStart"/>
      <w:r w:rsidR="00AB7D05">
        <w:rPr>
          <w:i/>
        </w:rPr>
        <w:t>Boxofficemojo</w:t>
      </w:r>
      <w:proofErr w:type="spellEnd"/>
    </w:p>
    <w:p w14:paraId="36219BDC" w14:textId="202BE1D4" w:rsidR="0031216A" w:rsidRDefault="00D83D7E">
      <w:pPr>
        <w:pStyle w:val="Compact"/>
        <w:numPr>
          <w:ilvl w:val="0"/>
          <w:numId w:val="4"/>
        </w:numPr>
      </w:pPr>
      <w:r>
        <w:rPr>
          <w:i/>
        </w:rPr>
        <w:t>Are other data brought in from outside sources?</w:t>
      </w:r>
      <w:r w:rsidR="003B29F9">
        <w:rPr>
          <w:i/>
        </w:rPr>
        <w:t xml:space="preserve"> Yes</w:t>
      </w:r>
    </w:p>
    <w:p w14:paraId="2C7D5B8B" w14:textId="750F5CFB" w:rsidR="003B29F9" w:rsidRDefault="00D83D7E" w:rsidP="003B29F9">
      <w:pPr>
        <w:pStyle w:val="Compact"/>
        <w:numPr>
          <w:ilvl w:val="0"/>
          <w:numId w:val="4"/>
        </w:numPr>
      </w:pPr>
      <w:r>
        <w:rPr>
          <w:i/>
        </w:rPr>
        <w:t>If so, what are they and how do they add to the project?</w:t>
      </w:r>
      <w:r w:rsidR="003B29F9">
        <w:rPr>
          <w:i/>
        </w:rPr>
        <w:t xml:space="preserve"> </w:t>
      </w:r>
      <w:r w:rsidR="003B29F9">
        <w:rPr>
          <w:i/>
        </w:rPr>
        <w:t>The presenter provided facts about the debut of the most popular streaming services</w:t>
      </w:r>
      <w:r w:rsidR="00695A09">
        <w:rPr>
          <w:i/>
        </w:rPr>
        <w:t xml:space="preserve">, and compared those debuts to box office revenue. </w:t>
      </w:r>
    </w:p>
    <w:p w14:paraId="426514D9" w14:textId="602DA4D5" w:rsidR="0031216A" w:rsidRDefault="0031216A" w:rsidP="003B29F9">
      <w:pPr>
        <w:pStyle w:val="Compact"/>
      </w:pPr>
    </w:p>
    <w:p w14:paraId="3ADD9F13" w14:textId="13532911" w:rsidR="0031216A" w:rsidRDefault="00D83D7E">
      <w:pPr>
        <w:pStyle w:val="FirstParagraph"/>
        <w:rPr>
          <w:b/>
        </w:rPr>
      </w:pPr>
      <w:r>
        <w:rPr>
          <w:b/>
        </w:rPr>
        <w:t>What is your overall impression of the project?</w:t>
      </w:r>
    </w:p>
    <w:p w14:paraId="785B32CF" w14:textId="0E33601F" w:rsidR="00AB7D05" w:rsidRPr="00AB7D05" w:rsidRDefault="003B29F9" w:rsidP="00AB7D05">
      <w:pPr>
        <w:pStyle w:val="BodyText"/>
      </w:pPr>
      <w:r>
        <w:lastRenderedPageBreak/>
        <w:t xml:space="preserve">I thought the overall project was good and provided some insight as to how the debut of streaming services may have caused dips in movie revenue over the last decade or so. </w:t>
      </w:r>
    </w:p>
    <w:p w14:paraId="632C785D" w14:textId="2EE6B371" w:rsidR="0031216A" w:rsidRDefault="00D83D7E">
      <w:pPr>
        <w:pStyle w:val="BodyText"/>
        <w:rPr>
          <w:b/>
        </w:rPr>
      </w:pPr>
      <w:r>
        <w:rPr>
          <w:b/>
        </w:rPr>
        <w:t>Other encouragements/critiques you would like to provide to your colleague in order for t</w:t>
      </w:r>
      <w:r>
        <w:rPr>
          <w:b/>
        </w:rPr>
        <w:t>hem to have a more refined project.</w:t>
      </w:r>
    </w:p>
    <w:p w14:paraId="637ECB2B" w14:textId="0D6BC3AC" w:rsidR="003B29F9" w:rsidRDefault="003B29F9">
      <w:pPr>
        <w:pStyle w:val="BodyText"/>
        <w:rPr>
          <w:b/>
        </w:rPr>
      </w:pPr>
    </w:p>
    <w:p w14:paraId="7A3E43D8" w14:textId="4B5D5063" w:rsidR="003B29F9" w:rsidRPr="003B29F9" w:rsidRDefault="003B29F9">
      <w:pPr>
        <w:pStyle w:val="BodyText"/>
        <w:rPr>
          <w:bCs/>
        </w:rPr>
      </w:pPr>
      <w:r>
        <w:rPr>
          <w:bCs/>
        </w:rPr>
        <w:t xml:space="preserve">I thought the presentation was straight and to the point which made it easy to follow along. And I thought the presenter made a good case for the timing of streaming service debuts being an </w:t>
      </w:r>
      <w:r w:rsidR="00695A09">
        <w:rPr>
          <w:bCs/>
        </w:rPr>
        <w:t>effect</w:t>
      </w:r>
      <w:r>
        <w:rPr>
          <w:bCs/>
        </w:rPr>
        <w:t xml:space="preserve"> on movie </w:t>
      </w:r>
      <w:r w:rsidR="00695A09">
        <w:rPr>
          <w:bCs/>
        </w:rPr>
        <w:t>theater</w:t>
      </w:r>
      <w:r>
        <w:rPr>
          <w:bCs/>
        </w:rPr>
        <w:t xml:space="preserve"> revenue. They also provided </w:t>
      </w:r>
      <w:r w:rsidR="00695A09">
        <w:rPr>
          <w:bCs/>
        </w:rPr>
        <w:t xml:space="preserve">some qualitative analysis about past and present movie industry trends. If possible, I would have liked to have seen the revenue of streaming services for the same time period of box office revenue so that I could make that comparison. I think that would have made a stronger case and shown even more correlation or less correlation. Overall, I did learn from the graph the presenter gave, that box office revenue and streaming services debuts look to have some correlation and is likely not just coincidental. And I do think that helps to answer the research question.  </w:t>
      </w:r>
      <w:bookmarkEnd w:id="1"/>
    </w:p>
    <w:sectPr w:rsidR="003B29F9" w:rsidRPr="003B29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9FD85B" w14:textId="77777777" w:rsidR="00D83D7E" w:rsidRDefault="00D83D7E">
      <w:pPr>
        <w:spacing w:after="0"/>
      </w:pPr>
      <w:r>
        <w:separator/>
      </w:r>
    </w:p>
  </w:endnote>
  <w:endnote w:type="continuationSeparator" w:id="0">
    <w:p w14:paraId="398274FD" w14:textId="77777777" w:rsidR="00D83D7E" w:rsidRDefault="00D83D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BAD07A" w14:textId="77777777" w:rsidR="00D83D7E" w:rsidRDefault="00D83D7E">
      <w:r>
        <w:separator/>
      </w:r>
    </w:p>
  </w:footnote>
  <w:footnote w:type="continuationSeparator" w:id="0">
    <w:p w14:paraId="281B9004" w14:textId="77777777" w:rsidR="00D83D7E" w:rsidRDefault="00D83D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DE46C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044FF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1216A"/>
    <w:rsid w:val="003B29F9"/>
    <w:rsid w:val="0041526E"/>
    <w:rsid w:val="004E29B3"/>
    <w:rsid w:val="00590D07"/>
    <w:rsid w:val="00695A09"/>
    <w:rsid w:val="00784D58"/>
    <w:rsid w:val="008D6863"/>
    <w:rsid w:val="00AB7D05"/>
    <w:rsid w:val="00B86B75"/>
    <w:rsid w:val="00BC48D5"/>
    <w:rsid w:val="00C36279"/>
    <w:rsid w:val="00D83D7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FEFEB"/>
  <w15:docId w15:val="{96B5C557-926B-4891-A4E6-E16B5BB5DB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xAiea3WAt-7ANAYtzhjFfRRkSTCQlcu123y7hqizJs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2</Pages>
  <Words>500</Words>
  <Characters>285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33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cp:keywords/>
  <cp:lastModifiedBy>Logan Henslee</cp:lastModifiedBy>
  <cp:revision>2</cp:revision>
  <dcterms:created xsi:type="dcterms:W3CDTF">2021-03-22T23:46:00Z</dcterms:created>
  <dcterms:modified xsi:type="dcterms:W3CDTF">2021-03-26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